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18F57" w14:textId="17B94F43" w:rsidR="00240C8A" w:rsidRDefault="008D2077">
      <w:r>
        <w:t>Team Eagle</w:t>
      </w:r>
      <w:r w:rsidR="00C00303">
        <w:t xml:space="preserve"> Meeting </w:t>
      </w:r>
      <w:r w:rsidR="0050395A">
        <w:t>6</w:t>
      </w:r>
      <w:r>
        <w:t xml:space="preserve"> </w:t>
      </w:r>
      <w:r w:rsidR="002C414E">
        <w:t>Agenda</w:t>
      </w:r>
    </w:p>
    <w:p w14:paraId="44AAC1EF" w14:textId="1BED5CD0" w:rsidR="002C414E" w:rsidRDefault="23FC0665" w:rsidP="002C414E">
      <w:r>
        <w:t>1</w:t>
      </w:r>
      <w:r w:rsidR="0050395A">
        <w:t>7</w:t>
      </w:r>
      <w:r w:rsidRPr="65D86C81">
        <w:rPr>
          <w:vertAlign w:val="superscript"/>
        </w:rPr>
        <w:t>th</w:t>
      </w:r>
      <w:r>
        <w:t xml:space="preserve"> </w:t>
      </w:r>
      <w:r w:rsidR="002C414E">
        <w:t>January 2021</w:t>
      </w:r>
      <w:r w:rsidR="00E1097D">
        <w:t xml:space="preserve">, </w:t>
      </w:r>
      <w:r w:rsidR="0050395A">
        <w:t>5</w:t>
      </w:r>
      <w:r w:rsidR="00BC50AB">
        <w:t>:</w:t>
      </w:r>
      <w:r w:rsidR="0050395A">
        <w:t>0</w:t>
      </w:r>
      <w:r w:rsidR="00BC50AB">
        <w:t>0</w:t>
      </w:r>
      <w:r w:rsidR="00E1097D">
        <w:t>pm</w:t>
      </w:r>
    </w:p>
    <w:p w14:paraId="07555C40" w14:textId="62A4F66B" w:rsidR="008D01C1" w:rsidRPr="00327702" w:rsidRDefault="00C23D6F" w:rsidP="65D86C81">
      <w:hyperlink r:id="rId8" w:history="1">
        <w:r w:rsidR="00E1097D" w:rsidRPr="00327702">
          <w:rPr>
            <w:rStyle w:val="Hyperlink"/>
          </w:rPr>
          <w:t>Meeting link</w:t>
        </w:r>
      </w:hyperlink>
    </w:p>
    <w:p w14:paraId="6761821A" w14:textId="77777777" w:rsidR="002C414E" w:rsidRDefault="002C414E" w:rsidP="002C414E"/>
    <w:p w14:paraId="3E6C3BF4" w14:textId="7BAC103F" w:rsidR="002C414E" w:rsidRDefault="002C414E" w:rsidP="002C414E">
      <w:r>
        <w:t xml:space="preserve">Chair: </w:t>
      </w:r>
      <w:r w:rsidR="0050395A">
        <w:t>Sarah Carne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14:paraId="4CBBE5AF" w14:textId="77777777" w:rsidTr="3A4152C3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B04E48" w14:paraId="291C1D11" w14:textId="77777777" w:rsidTr="3A4152C3">
        <w:tc>
          <w:tcPr>
            <w:tcW w:w="2547" w:type="dxa"/>
          </w:tcPr>
          <w:p w14:paraId="6FF53A97" w14:textId="77777777" w:rsidR="00B04E48" w:rsidRDefault="00AD796E">
            <w:r>
              <w:t>Status of content</w:t>
            </w:r>
            <w:r w:rsidR="00B04E48">
              <w:t xml:space="preserve"> </w:t>
            </w:r>
          </w:p>
          <w:p w14:paraId="4364DB20" w14:textId="77777777" w:rsidR="00561A00" w:rsidRDefault="00561A00"/>
          <w:p w14:paraId="6BE56012" w14:textId="26D6B17A" w:rsidR="00561A00" w:rsidRDefault="00561A00">
            <w:r>
              <w:t>Are we complete?</w:t>
            </w:r>
          </w:p>
          <w:p w14:paraId="1AE55AD4" w14:textId="15634D85" w:rsidR="00561A00" w:rsidRDefault="00561A00">
            <w:r>
              <w:t>What gaps do we have?</w:t>
            </w:r>
          </w:p>
          <w:p w14:paraId="7F51E72B" w14:textId="32E2189B" w:rsidR="00561A00" w:rsidRDefault="00561A00">
            <w:r>
              <w:t>Who needs help?</w:t>
            </w:r>
          </w:p>
        </w:tc>
        <w:tc>
          <w:tcPr>
            <w:tcW w:w="5103" w:type="dxa"/>
          </w:tcPr>
          <w:p w14:paraId="17BC390B" w14:textId="644F7583" w:rsidR="00B04E48" w:rsidRDefault="002D0AB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nfirmation of </w:t>
            </w:r>
            <w:r w:rsidR="00AD796E">
              <w:rPr>
                <w:b/>
                <w:bCs/>
              </w:rPr>
              <w:t>status of each section</w:t>
            </w:r>
            <w:r>
              <w:rPr>
                <w:b/>
                <w:bCs/>
              </w:rPr>
              <w:t>:</w:t>
            </w:r>
          </w:p>
          <w:p w14:paraId="575C189A" w14:textId="76EEE5FD" w:rsidR="00913224" w:rsidRDefault="00913224">
            <w:pPr>
              <w:rPr>
                <w:b/>
                <w:b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40"/>
              <w:gridCol w:w="1625"/>
              <w:gridCol w:w="1612"/>
            </w:tblGrid>
            <w:tr w:rsidR="00913224" w14:paraId="36672EE9" w14:textId="77777777" w:rsidTr="00913224">
              <w:tc>
                <w:tcPr>
                  <w:tcW w:w="1625" w:type="dxa"/>
                </w:tcPr>
                <w:p w14:paraId="0B541792" w14:textId="5476223E" w:rsidR="00913224" w:rsidRPr="00913224" w:rsidRDefault="00913224" w:rsidP="00913224">
                  <w:pPr>
                    <w:rPr>
                      <w:b/>
                      <w:bCs/>
                    </w:rPr>
                  </w:pPr>
                  <w:r w:rsidRPr="00913224">
                    <w:rPr>
                      <w:b/>
                      <w:bCs/>
                    </w:rPr>
                    <w:t>Section</w:t>
                  </w:r>
                </w:p>
              </w:tc>
              <w:tc>
                <w:tcPr>
                  <w:tcW w:w="1626" w:type="dxa"/>
                </w:tcPr>
                <w:p w14:paraId="3418F6C9" w14:textId="6809AB87" w:rsidR="00913224" w:rsidRDefault="00913224" w:rsidP="00913224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Owner</w:t>
                  </w:r>
                </w:p>
              </w:tc>
              <w:tc>
                <w:tcPr>
                  <w:tcW w:w="1626" w:type="dxa"/>
                </w:tcPr>
                <w:p w14:paraId="3CC04015" w14:textId="60A4FA3A" w:rsidR="00913224" w:rsidRDefault="00913224" w:rsidP="00913224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Status</w:t>
                  </w:r>
                </w:p>
              </w:tc>
            </w:tr>
            <w:tr w:rsidR="00913224" w14:paraId="5A5F59DD" w14:textId="77777777" w:rsidTr="00913224">
              <w:tc>
                <w:tcPr>
                  <w:tcW w:w="1625" w:type="dxa"/>
                </w:tcPr>
                <w:p w14:paraId="39745A9A" w14:textId="54BD592A" w:rsidR="00913224" w:rsidRDefault="00913224" w:rsidP="00913224">
                  <w:pPr>
                    <w:rPr>
                      <w:b/>
                      <w:bCs/>
                    </w:rPr>
                  </w:pPr>
                  <w:r w:rsidRPr="00460DE1">
                    <w:t>Team profile</w:t>
                  </w:r>
                </w:p>
              </w:tc>
              <w:tc>
                <w:tcPr>
                  <w:tcW w:w="1626" w:type="dxa"/>
                </w:tcPr>
                <w:p w14:paraId="3FC4A734" w14:textId="44A01116" w:rsidR="00913224" w:rsidRPr="00361D07" w:rsidRDefault="00913224" w:rsidP="00913224">
                  <w:r w:rsidRPr="00361D07">
                    <w:t>Fatima</w:t>
                  </w:r>
                  <w:r w:rsidR="004D5FA7" w:rsidRPr="00361D07">
                    <w:t>/Nathan</w:t>
                  </w:r>
                </w:p>
              </w:tc>
              <w:tc>
                <w:tcPr>
                  <w:tcW w:w="1626" w:type="dxa"/>
                </w:tcPr>
                <w:p w14:paraId="764F46E3" w14:textId="7A93DC64" w:rsidR="00913224" w:rsidRDefault="00913224" w:rsidP="00913224">
                  <w:pPr>
                    <w:rPr>
                      <w:b/>
                      <w:bCs/>
                    </w:rPr>
                  </w:pPr>
                </w:p>
              </w:tc>
            </w:tr>
            <w:tr w:rsidR="00913224" w14:paraId="704D422A" w14:textId="77777777" w:rsidTr="00913224">
              <w:tc>
                <w:tcPr>
                  <w:tcW w:w="1625" w:type="dxa"/>
                </w:tcPr>
                <w:p w14:paraId="1707669A" w14:textId="7F1271ED" w:rsidR="00913224" w:rsidRDefault="00913224" w:rsidP="00913224">
                  <w:pPr>
                    <w:rPr>
                      <w:b/>
                      <w:bCs/>
                    </w:rPr>
                  </w:pPr>
                  <w:r w:rsidRPr="00460DE1">
                    <w:t>Tools</w:t>
                  </w:r>
                </w:p>
              </w:tc>
              <w:tc>
                <w:tcPr>
                  <w:tcW w:w="1626" w:type="dxa"/>
                </w:tcPr>
                <w:p w14:paraId="11F7EA54" w14:textId="15769AF5" w:rsidR="00913224" w:rsidRPr="00361D07" w:rsidRDefault="004D5FA7" w:rsidP="00913224">
                  <w:r w:rsidRPr="00361D07">
                    <w:t>Nathan</w:t>
                  </w:r>
                </w:p>
              </w:tc>
              <w:tc>
                <w:tcPr>
                  <w:tcW w:w="1626" w:type="dxa"/>
                </w:tcPr>
                <w:p w14:paraId="6EE55DD2" w14:textId="157AEBFB" w:rsidR="00913224" w:rsidRDefault="00913224" w:rsidP="00913224">
                  <w:pPr>
                    <w:rPr>
                      <w:b/>
                      <w:bCs/>
                    </w:rPr>
                  </w:pPr>
                </w:p>
              </w:tc>
            </w:tr>
            <w:tr w:rsidR="00913224" w14:paraId="4D6E74C7" w14:textId="77777777" w:rsidTr="00913224">
              <w:tc>
                <w:tcPr>
                  <w:tcW w:w="1625" w:type="dxa"/>
                </w:tcPr>
                <w:p w14:paraId="5EF02F48" w14:textId="01A990DB" w:rsidR="00913224" w:rsidRDefault="00913224" w:rsidP="00913224">
                  <w:pPr>
                    <w:rPr>
                      <w:b/>
                      <w:bCs/>
                    </w:rPr>
                  </w:pPr>
                  <w:r w:rsidRPr="00460DE1">
                    <w:t>Industry data</w:t>
                  </w:r>
                </w:p>
              </w:tc>
              <w:tc>
                <w:tcPr>
                  <w:tcW w:w="1626" w:type="dxa"/>
                </w:tcPr>
                <w:p w14:paraId="3F52B7E5" w14:textId="620BFBCA" w:rsidR="00913224" w:rsidRPr="00361D07" w:rsidRDefault="00706F1D" w:rsidP="00913224">
                  <w:r w:rsidRPr="00361D07">
                    <w:t>Sarah B</w:t>
                  </w:r>
                </w:p>
              </w:tc>
              <w:tc>
                <w:tcPr>
                  <w:tcW w:w="1626" w:type="dxa"/>
                </w:tcPr>
                <w:p w14:paraId="6365A4C1" w14:textId="2059F7FA" w:rsidR="004D493A" w:rsidRDefault="004D493A" w:rsidP="00913224">
                  <w:pPr>
                    <w:rPr>
                      <w:b/>
                      <w:bCs/>
                    </w:rPr>
                  </w:pPr>
                </w:p>
              </w:tc>
            </w:tr>
            <w:tr w:rsidR="00913224" w14:paraId="1B0A1901" w14:textId="77777777" w:rsidTr="00913224">
              <w:tc>
                <w:tcPr>
                  <w:tcW w:w="1625" w:type="dxa"/>
                </w:tcPr>
                <w:p w14:paraId="2182C904" w14:textId="6126C97E" w:rsidR="00913224" w:rsidRDefault="00913224" w:rsidP="00913224">
                  <w:pPr>
                    <w:rPr>
                      <w:b/>
                      <w:bCs/>
                    </w:rPr>
                  </w:pPr>
                  <w:r w:rsidRPr="00460DE1">
                    <w:t>IT Work</w:t>
                  </w:r>
                </w:p>
              </w:tc>
              <w:tc>
                <w:tcPr>
                  <w:tcW w:w="1626" w:type="dxa"/>
                </w:tcPr>
                <w:p w14:paraId="31666650" w14:textId="02D99521" w:rsidR="00913224" w:rsidRPr="00361D07" w:rsidRDefault="00706F1D" w:rsidP="00913224">
                  <w:r w:rsidRPr="00361D07">
                    <w:t>Sarah C</w:t>
                  </w:r>
                </w:p>
              </w:tc>
              <w:tc>
                <w:tcPr>
                  <w:tcW w:w="1626" w:type="dxa"/>
                </w:tcPr>
                <w:p w14:paraId="406FC5F5" w14:textId="77777777" w:rsidR="00913224" w:rsidRDefault="00913224" w:rsidP="00913224">
                  <w:pPr>
                    <w:rPr>
                      <w:b/>
                      <w:bCs/>
                    </w:rPr>
                  </w:pPr>
                </w:p>
              </w:tc>
            </w:tr>
            <w:tr w:rsidR="00913224" w14:paraId="2017725F" w14:textId="77777777" w:rsidTr="00913224">
              <w:tc>
                <w:tcPr>
                  <w:tcW w:w="1625" w:type="dxa"/>
                </w:tcPr>
                <w:p w14:paraId="6D6DFC66" w14:textId="280CDFDC" w:rsidR="00913224" w:rsidRDefault="00913224" w:rsidP="00913224">
                  <w:pPr>
                    <w:rPr>
                      <w:b/>
                      <w:bCs/>
                    </w:rPr>
                  </w:pPr>
                  <w:r w:rsidRPr="00460DE1">
                    <w:t>IT Technologies</w:t>
                  </w:r>
                </w:p>
              </w:tc>
              <w:tc>
                <w:tcPr>
                  <w:tcW w:w="1626" w:type="dxa"/>
                </w:tcPr>
                <w:p w14:paraId="11DB321F" w14:textId="77777777" w:rsidR="00913224" w:rsidRDefault="00B902B0" w:rsidP="00913224">
                  <w:r>
                    <w:t>Hannah</w:t>
                  </w:r>
                </w:p>
                <w:p w14:paraId="1D427C12" w14:textId="77777777" w:rsidR="00B902B0" w:rsidRDefault="00B902B0" w:rsidP="00913224">
                  <w:r>
                    <w:t>Sarah B</w:t>
                  </w:r>
                </w:p>
                <w:p w14:paraId="2F78C85F" w14:textId="380D1851" w:rsidR="00B902B0" w:rsidRPr="00361D07" w:rsidRDefault="00B902B0" w:rsidP="00913224">
                  <w:r>
                    <w:t>Fatima</w:t>
                  </w:r>
                </w:p>
              </w:tc>
              <w:tc>
                <w:tcPr>
                  <w:tcW w:w="1626" w:type="dxa"/>
                </w:tcPr>
                <w:p w14:paraId="47ABACF8" w14:textId="77777777" w:rsidR="00913224" w:rsidRDefault="00913224" w:rsidP="00913224">
                  <w:pPr>
                    <w:rPr>
                      <w:b/>
                      <w:bCs/>
                    </w:rPr>
                  </w:pPr>
                </w:p>
              </w:tc>
            </w:tr>
            <w:tr w:rsidR="00913224" w14:paraId="75A4A407" w14:textId="77777777" w:rsidTr="00913224">
              <w:tc>
                <w:tcPr>
                  <w:tcW w:w="1625" w:type="dxa"/>
                </w:tcPr>
                <w:p w14:paraId="3E8B7CE8" w14:textId="07F4BA4D" w:rsidR="00913224" w:rsidRDefault="00913224" w:rsidP="00913224">
                  <w:pPr>
                    <w:rPr>
                      <w:b/>
                      <w:bCs/>
                    </w:rPr>
                  </w:pPr>
                  <w:r w:rsidRPr="00460DE1">
                    <w:t>Project idea</w:t>
                  </w:r>
                </w:p>
              </w:tc>
              <w:tc>
                <w:tcPr>
                  <w:tcW w:w="1626" w:type="dxa"/>
                </w:tcPr>
                <w:p w14:paraId="08439452" w14:textId="42DA4BE8" w:rsidR="00913224" w:rsidRPr="00361D07" w:rsidRDefault="00706F1D" w:rsidP="00913224">
                  <w:r w:rsidRPr="00361D07">
                    <w:t>Sarah C</w:t>
                  </w:r>
                </w:p>
              </w:tc>
              <w:tc>
                <w:tcPr>
                  <w:tcW w:w="1626" w:type="dxa"/>
                </w:tcPr>
                <w:p w14:paraId="239DBE92" w14:textId="77777777" w:rsidR="00913224" w:rsidRDefault="00913224" w:rsidP="00913224">
                  <w:pPr>
                    <w:rPr>
                      <w:b/>
                      <w:bCs/>
                    </w:rPr>
                  </w:pPr>
                </w:p>
              </w:tc>
            </w:tr>
            <w:tr w:rsidR="00B902B0" w14:paraId="1EA8AF5F" w14:textId="77777777" w:rsidTr="00913224">
              <w:tc>
                <w:tcPr>
                  <w:tcW w:w="1625" w:type="dxa"/>
                </w:tcPr>
                <w:p w14:paraId="327956DF" w14:textId="463CAD63" w:rsidR="00B902B0" w:rsidRPr="00460DE1" w:rsidRDefault="00B902B0" w:rsidP="00913224">
                  <w:r>
                    <w:t>Style/continuity</w:t>
                  </w:r>
                </w:p>
              </w:tc>
              <w:tc>
                <w:tcPr>
                  <w:tcW w:w="1626" w:type="dxa"/>
                </w:tcPr>
                <w:p w14:paraId="7406718A" w14:textId="083C0C6D" w:rsidR="00B902B0" w:rsidRPr="00361D07" w:rsidRDefault="00B902B0" w:rsidP="00913224">
                  <w:r>
                    <w:t>Hannah</w:t>
                  </w:r>
                </w:p>
              </w:tc>
              <w:tc>
                <w:tcPr>
                  <w:tcW w:w="1626" w:type="dxa"/>
                </w:tcPr>
                <w:p w14:paraId="363EB4BE" w14:textId="77777777" w:rsidR="00B902B0" w:rsidRDefault="00B902B0" w:rsidP="00913224">
                  <w:pPr>
                    <w:rPr>
                      <w:b/>
                      <w:bCs/>
                    </w:rPr>
                  </w:pPr>
                </w:p>
              </w:tc>
            </w:tr>
          </w:tbl>
          <w:p w14:paraId="041E697E" w14:textId="1209C9EB" w:rsidR="00913224" w:rsidRPr="00913224" w:rsidRDefault="00913224"/>
        </w:tc>
        <w:tc>
          <w:tcPr>
            <w:tcW w:w="1097" w:type="dxa"/>
          </w:tcPr>
          <w:p w14:paraId="1DC1A678" w14:textId="6B4615D9" w:rsidR="00B04E48" w:rsidRDefault="00B902B0" w:rsidP="001245AC">
            <w:pPr>
              <w:jc w:val="center"/>
            </w:pPr>
            <w:r>
              <w:t>20</w:t>
            </w:r>
          </w:p>
        </w:tc>
      </w:tr>
      <w:tr w:rsidR="00361D07" w14:paraId="61899800" w14:textId="77777777" w:rsidTr="3A4152C3">
        <w:tc>
          <w:tcPr>
            <w:tcW w:w="2547" w:type="dxa"/>
          </w:tcPr>
          <w:p w14:paraId="76011A46" w14:textId="5E1A26CB" w:rsidR="00361D07" w:rsidRDefault="00361D07">
            <w:r>
              <w:t xml:space="preserve">Identify owners for </w:t>
            </w:r>
            <w:r w:rsidR="007A7122">
              <w:t>outstanding items</w:t>
            </w:r>
            <w:r w:rsidR="00E849C1">
              <w:t xml:space="preserve"> and discuss how we will </w:t>
            </w:r>
            <w:r w:rsidR="00051756">
              <w:t>contribute</w:t>
            </w:r>
          </w:p>
        </w:tc>
        <w:tc>
          <w:tcPr>
            <w:tcW w:w="5103" w:type="dxa"/>
          </w:tcPr>
          <w:p w14:paraId="20E54119" w14:textId="77777777" w:rsidR="00361D07" w:rsidRDefault="00361D07">
            <w:pPr>
              <w:rPr>
                <w:b/>
                <w:bCs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25"/>
              <w:gridCol w:w="1626"/>
              <w:gridCol w:w="1626"/>
            </w:tblGrid>
            <w:tr w:rsidR="007A7122" w14:paraId="1F962B77" w14:textId="77777777" w:rsidTr="00277DD4">
              <w:tc>
                <w:tcPr>
                  <w:tcW w:w="1625" w:type="dxa"/>
                </w:tcPr>
                <w:p w14:paraId="65F5407F" w14:textId="77777777" w:rsidR="007A7122" w:rsidRPr="00913224" w:rsidRDefault="007A7122" w:rsidP="007A7122">
                  <w:pPr>
                    <w:rPr>
                      <w:b/>
                      <w:bCs/>
                    </w:rPr>
                  </w:pPr>
                  <w:r w:rsidRPr="00913224">
                    <w:rPr>
                      <w:b/>
                      <w:bCs/>
                    </w:rPr>
                    <w:t>Section</w:t>
                  </w:r>
                </w:p>
              </w:tc>
              <w:tc>
                <w:tcPr>
                  <w:tcW w:w="1626" w:type="dxa"/>
                </w:tcPr>
                <w:p w14:paraId="0CB84618" w14:textId="77777777" w:rsidR="007A7122" w:rsidRDefault="007A7122" w:rsidP="007A7122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Owner</w:t>
                  </w:r>
                </w:p>
              </w:tc>
              <w:tc>
                <w:tcPr>
                  <w:tcW w:w="1626" w:type="dxa"/>
                </w:tcPr>
                <w:p w14:paraId="1465C729" w14:textId="77777777" w:rsidR="007A7122" w:rsidRDefault="007A7122" w:rsidP="007A7122">
                  <w:pPr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Status</w:t>
                  </w:r>
                </w:p>
              </w:tc>
            </w:tr>
            <w:tr w:rsidR="007A7122" w14:paraId="50F9481C" w14:textId="77777777" w:rsidTr="00277DD4">
              <w:tc>
                <w:tcPr>
                  <w:tcW w:w="1625" w:type="dxa"/>
                </w:tcPr>
                <w:p w14:paraId="2A8DEF8D" w14:textId="77777777" w:rsidR="007A7122" w:rsidRDefault="007A7122" w:rsidP="007A7122">
                  <w:pPr>
                    <w:rPr>
                      <w:b/>
                      <w:bCs/>
                    </w:rPr>
                  </w:pPr>
                  <w:r w:rsidRPr="00460DE1">
                    <w:t>Feedback</w:t>
                  </w:r>
                </w:p>
              </w:tc>
              <w:tc>
                <w:tcPr>
                  <w:tcW w:w="1626" w:type="dxa"/>
                </w:tcPr>
                <w:p w14:paraId="222BB231" w14:textId="77777777" w:rsidR="007A7122" w:rsidRPr="00E849C1" w:rsidRDefault="007A7122" w:rsidP="007A7122"/>
              </w:tc>
              <w:tc>
                <w:tcPr>
                  <w:tcW w:w="1626" w:type="dxa"/>
                </w:tcPr>
                <w:p w14:paraId="015FBD99" w14:textId="77777777" w:rsidR="007A7122" w:rsidRDefault="007A7122" w:rsidP="007A7122">
                  <w:pPr>
                    <w:rPr>
                      <w:b/>
                      <w:bCs/>
                    </w:rPr>
                  </w:pPr>
                </w:p>
              </w:tc>
            </w:tr>
            <w:tr w:rsidR="007A7122" w14:paraId="75C5379E" w14:textId="77777777" w:rsidTr="00277DD4">
              <w:tc>
                <w:tcPr>
                  <w:tcW w:w="1625" w:type="dxa"/>
                </w:tcPr>
                <w:p w14:paraId="0650367D" w14:textId="77777777" w:rsidR="007A7122" w:rsidRDefault="007A7122" w:rsidP="007A7122">
                  <w:pPr>
                    <w:rPr>
                      <w:b/>
                      <w:bCs/>
                    </w:rPr>
                  </w:pPr>
                  <w:r w:rsidRPr="00460DE1">
                    <w:t>Group Reflection</w:t>
                  </w:r>
                </w:p>
              </w:tc>
              <w:tc>
                <w:tcPr>
                  <w:tcW w:w="1626" w:type="dxa"/>
                </w:tcPr>
                <w:p w14:paraId="4E470FF5" w14:textId="77777777" w:rsidR="007A7122" w:rsidRPr="00E849C1" w:rsidRDefault="007A7122" w:rsidP="007A7122"/>
              </w:tc>
              <w:tc>
                <w:tcPr>
                  <w:tcW w:w="1626" w:type="dxa"/>
                </w:tcPr>
                <w:p w14:paraId="173C0CD6" w14:textId="77777777" w:rsidR="007A7122" w:rsidRDefault="007A7122" w:rsidP="007A7122">
                  <w:pPr>
                    <w:rPr>
                      <w:b/>
                      <w:bCs/>
                    </w:rPr>
                  </w:pPr>
                </w:p>
              </w:tc>
            </w:tr>
            <w:tr w:rsidR="007A7122" w14:paraId="45C3EAA3" w14:textId="77777777" w:rsidTr="00277DD4">
              <w:tc>
                <w:tcPr>
                  <w:tcW w:w="1625" w:type="dxa"/>
                </w:tcPr>
                <w:p w14:paraId="29F3AC59" w14:textId="77777777" w:rsidR="007A7122" w:rsidRPr="00460DE1" w:rsidRDefault="007A7122" w:rsidP="007A7122">
                  <w:r>
                    <w:t>Presentation</w:t>
                  </w:r>
                </w:p>
              </w:tc>
              <w:tc>
                <w:tcPr>
                  <w:tcW w:w="1626" w:type="dxa"/>
                </w:tcPr>
                <w:p w14:paraId="0427A73B" w14:textId="38403B2C" w:rsidR="007A7122" w:rsidRPr="00E849C1" w:rsidRDefault="00E849C1" w:rsidP="007A7122">
                  <w:r w:rsidRPr="00E849C1">
                    <w:t>Fatima?</w:t>
                  </w:r>
                </w:p>
              </w:tc>
              <w:tc>
                <w:tcPr>
                  <w:tcW w:w="1626" w:type="dxa"/>
                </w:tcPr>
                <w:p w14:paraId="00472E32" w14:textId="77777777" w:rsidR="007A7122" w:rsidRDefault="007A7122" w:rsidP="007A7122">
                  <w:pPr>
                    <w:rPr>
                      <w:b/>
                      <w:bCs/>
                    </w:rPr>
                  </w:pPr>
                </w:p>
              </w:tc>
            </w:tr>
          </w:tbl>
          <w:p w14:paraId="2359ED89" w14:textId="15FF1BA0" w:rsidR="007A7122" w:rsidRDefault="007A7122">
            <w:pPr>
              <w:rPr>
                <w:b/>
                <w:bCs/>
              </w:rPr>
            </w:pPr>
          </w:p>
        </w:tc>
        <w:tc>
          <w:tcPr>
            <w:tcW w:w="1097" w:type="dxa"/>
          </w:tcPr>
          <w:p w14:paraId="4BFA6F38" w14:textId="74A5E582" w:rsidR="00361D07" w:rsidRDefault="00051756" w:rsidP="001245AC">
            <w:pPr>
              <w:jc w:val="center"/>
            </w:pPr>
            <w:r>
              <w:t>10</w:t>
            </w:r>
          </w:p>
        </w:tc>
      </w:tr>
      <w:tr w:rsidR="002C414E" w14:paraId="7431EE41" w14:textId="77777777" w:rsidTr="3A4152C3">
        <w:tc>
          <w:tcPr>
            <w:tcW w:w="2547" w:type="dxa"/>
          </w:tcPr>
          <w:p w14:paraId="0B53104D" w14:textId="7B73AA10" w:rsidR="002C414E" w:rsidRDefault="00913224">
            <w:r>
              <w:t>Outstanding</w:t>
            </w:r>
            <w:r w:rsidR="00592A88">
              <w:t xml:space="preserve"> and action</w:t>
            </w:r>
            <w:r>
              <w:t xml:space="preserve"> items</w:t>
            </w:r>
            <w:r w:rsidR="00DA1E29">
              <w:t xml:space="preserve"> from last meeting</w:t>
            </w:r>
          </w:p>
        </w:tc>
        <w:tc>
          <w:tcPr>
            <w:tcW w:w="5103" w:type="dxa"/>
          </w:tcPr>
          <w:p w14:paraId="5A7E8ACA" w14:textId="1B62AF0E" w:rsidR="65D86C81" w:rsidRDefault="008E7F46" w:rsidP="65D86C81">
            <w:r>
              <w:t xml:space="preserve">GitHub and committing our </w:t>
            </w:r>
            <w:proofErr w:type="gramStart"/>
            <w:r>
              <w:t>code</w:t>
            </w:r>
            <w:proofErr w:type="gramEnd"/>
          </w:p>
          <w:p w14:paraId="33E26542" w14:textId="32D7BF87" w:rsidR="00051756" w:rsidRDefault="00051756" w:rsidP="00051756">
            <w:pPr>
              <w:pStyle w:val="ListParagraph"/>
              <w:numPr>
                <w:ilvl w:val="0"/>
                <w:numId w:val="6"/>
              </w:numPr>
            </w:pPr>
            <w:r>
              <w:t xml:space="preserve">Issues of </w:t>
            </w:r>
            <w:r w:rsidR="00592A88">
              <w:t>conflicts</w:t>
            </w:r>
          </w:p>
          <w:p w14:paraId="19DB7927" w14:textId="7B51ABAB" w:rsidR="00592A88" w:rsidRDefault="00592A88" w:rsidP="00051756">
            <w:pPr>
              <w:pStyle w:val="ListParagraph"/>
              <w:numPr>
                <w:ilvl w:val="0"/>
                <w:numId w:val="6"/>
              </w:numPr>
            </w:pPr>
            <w:r>
              <w:t xml:space="preserve">Last date for </w:t>
            </w:r>
            <w:proofErr w:type="gramStart"/>
            <w:r>
              <w:t>commits</w:t>
            </w:r>
            <w:proofErr w:type="gramEnd"/>
          </w:p>
          <w:p w14:paraId="184EF10D" w14:textId="1312FA65" w:rsidR="008E7F46" w:rsidRDefault="00DA1E29" w:rsidP="65D86C81">
            <w:r>
              <w:t xml:space="preserve">Agree timeline for last week before </w:t>
            </w:r>
            <w:proofErr w:type="gramStart"/>
            <w:r>
              <w:t>submission</w:t>
            </w:r>
            <w:proofErr w:type="gramEnd"/>
          </w:p>
          <w:p w14:paraId="5A1CA3E5" w14:textId="0AC221C4" w:rsidR="00DA1E29" w:rsidRDefault="00906272" w:rsidP="0048621B">
            <w:pPr>
              <w:pStyle w:val="ListParagraph"/>
              <w:numPr>
                <w:ilvl w:val="0"/>
                <w:numId w:val="7"/>
              </w:numPr>
            </w:pPr>
            <w:r>
              <w:t>17</w:t>
            </w:r>
            <w:r w:rsidRPr="0048621B">
              <w:rPr>
                <w:vertAlign w:val="superscript"/>
              </w:rPr>
              <w:t>th</w:t>
            </w:r>
            <w:r>
              <w:t xml:space="preserve"> all writing </w:t>
            </w:r>
            <w:proofErr w:type="gramStart"/>
            <w:r>
              <w:t>complete</w:t>
            </w:r>
            <w:proofErr w:type="gramEnd"/>
          </w:p>
          <w:p w14:paraId="549625EE" w14:textId="0A96BC85" w:rsidR="00906272" w:rsidRDefault="00906272" w:rsidP="0048621B">
            <w:pPr>
              <w:pStyle w:val="ListParagraph"/>
              <w:numPr>
                <w:ilvl w:val="0"/>
                <w:numId w:val="7"/>
              </w:numPr>
            </w:pPr>
            <w:r>
              <w:t>18</w:t>
            </w:r>
            <w:r w:rsidRPr="0048621B">
              <w:rPr>
                <w:vertAlign w:val="superscript"/>
              </w:rPr>
              <w:t>th</w:t>
            </w:r>
            <w:r>
              <w:t xml:space="preserve"> all content reviewed and </w:t>
            </w:r>
            <w:proofErr w:type="gramStart"/>
            <w:r>
              <w:t>finalised</w:t>
            </w:r>
            <w:proofErr w:type="gramEnd"/>
          </w:p>
          <w:p w14:paraId="53CAF968" w14:textId="04C03E85" w:rsidR="00906272" w:rsidRDefault="00906272" w:rsidP="0048621B">
            <w:pPr>
              <w:pStyle w:val="ListParagraph"/>
              <w:numPr>
                <w:ilvl w:val="0"/>
                <w:numId w:val="7"/>
              </w:numPr>
            </w:pPr>
            <w:r>
              <w:t>19</w:t>
            </w:r>
            <w:r w:rsidRPr="0048621B">
              <w:rPr>
                <w:vertAlign w:val="superscript"/>
              </w:rPr>
              <w:t>th</w:t>
            </w:r>
            <w:r>
              <w:t xml:space="preserve"> all code complete and committed to </w:t>
            </w:r>
            <w:proofErr w:type="gramStart"/>
            <w:r>
              <w:t>branch</w:t>
            </w:r>
            <w:proofErr w:type="gramEnd"/>
          </w:p>
          <w:p w14:paraId="5E2B37E6" w14:textId="7EC50067" w:rsidR="00906272" w:rsidRDefault="00906272" w:rsidP="0048621B">
            <w:pPr>
              <w:pStyle w:val="ListParagraph"/>
              <w:numPr>
                <w:ilvl w:val="0"/>
                <w:numId w:val="7"/>
              </w:numPr>
            </w:pPr>
            <w:r>
              <w:t>20</w:t>
            </w:r>
            <w:r w:rsidRPr="0048621B">
              <w:rPr>
                <w:vertAlign w:val="superscript"/>
              </w:rPr>
              <w:t>th</w:t>
            </w:r>
            <w:r>
              <w:t xml:space="preserve"> all code merged into </w:t>
            </w:r>
            <w:proofErr w:type="gramStart"/>
            <w:r>
              <w:t>master</w:t>
            </w:r>
            <w:proofErr w:type="gramEnd"/>
          </w:p>
          <w:p w14:paraId="363460D9" w14:textId="76193020" w:rsidR="00420A4B" w:rsidRDefault="00420A4B"/>
        </w:tc>
        <w:tc>
          <w:tcPr>
            <w:tcW w:w="1097" w:type="dxa"/>
          </w:tcPr>
          <w:p w14:paraId="3175184C" w14:textId="18EEEC3E" w:rsidR="002C414E" w:rsidRDefault="5D82F65D" w:rsidP="001245AC">
            <w:pPr>
              <w:jc w:val="center"/>
            </w:pPr>
            <w:r>
              <w:t>20</w:t>
            </w:r>
          </w:p>
        </w:tc>
      </w:tr>
      <w:tr w:rsidR="002C414E" w14:paraId="40CB004D" w14:textId="77777777" w:rsidTr="3A4152C3">
        <w:tc>
          <w:tcPr>
            <w:tcW w:w="2547" w:type="dxa"/>
          </w:tcPr>
          <w:p w14:paraId="69D8E8D2" w14:textId="30D9A7EA" w:rsidR="002C414E" w:rsidRDefault="002C414E">
            <w:r>
              <w:t>Any other business</w:t>
            </w:r>
          </w:p>
        </w:tc>
        <w:tc>
          <w:tcPr>
            <w:tcW w:w="5103" w:type="dxa"/>
          </w:tcPr>
          <w:p w14:paraId="5037E955" w14:textId="77777777" w:rsidR="002C414E" w:rsidRDefault="002C414E"/>
        </w:tc>
        <w:tc>
          <w:tcPr>
            <w:tcW w:w="1097" w:type="dxa"/>
          </w:tcPr>
          <w:p w14:paraId="69997FDC" w14:textId="072F8B7F" w:rsidR="002C414E" w:rsidRDefault="00E53F68" w:rsidP="001245AC">
            <w:pPr>
              <w:jc w:val="center"/>
            </w:pPr>
            <w:r>
              <w:t>10</w:t>
            </w:r>
          </w:p>
        </w:tc>
      </w:tr>
      <w:tr w:rsidR="00197451" w14:paraId="7A289DAE" w14:textId="77777777" w:rsidTr="3A4152C3">
        <w:trPr>
          <w:trHeight w:val="64"/>
        </w:trPr>
        <w:tc>
          <w:tcPr>
            <w:tcW w:w="2547" w:type="dxa"/>
          </w:tcPr>
          <w:p w14:paraId="5F056A0B" w14:textId="6814D121" w:rsidR="00197451" w:rsidRDefault="00197451">
            <w:r>
              <w:t>Next meeting</w:t>
            </w:r>
          </w:p>
        </w:tc>
        <w:tc>
          <w:tcPr>
            <w:tcW w:w="5103" w:type="dxa"/>
          </w:tcPr>
          <w:p w14:paraId="6DC20CFF" w14:textId="32977F20" w:rsidR="00197451" w:rsidRDefault="00BC50AB">
            <w:r>
              <w:t>Next chair -</w:t>
            </w:r>
            <w:r w:rsidR="00E53F68">
              <w:t xml:space="preserve"> Hannah</w:t>
            </w:r>
          </w:p>
        </w:tc>
        <w:tc>
          <w:tcPr>
            <w:tcW w:w="1097" w:type="dxa"/>
          </w:tcPr>
          <w:p w14:paraId="48798D25" w14:textId="78F4AFF6" w:rsidR="00197451" w:rsidRDefault="00197451" w:rsidP="001245AC">
            <w:pPr>
              <w:jc w:val="center"/>
            </w:pP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274E5"/>
    <w:multiLevelType w:val="hybridMultilevel"/>
    <w:tmpl w:val="87987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B23D4"/>
    <w:multiLevelType w:val="hybridMultilevel"/>
    <w:tmpl w:val="8E4EB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51756"/>
    <w:rsid w:val="00060C4C"/>
    <w:rsid w:val="00074978"/>
    <w:rsid w:val="000D4F7F"/>
    <w:rsid w:val="001245AC"/>
    <w:rsid w:val="00197451"/>
    <w:rsid w:val="001A0D0E"/>
    <w:rsid w:val="001F030E"/>
    <w:rsid w:val="00240C8A"/>
    <w:rsid w:val="002C414E"/>
    <w:rsid w:val="002D0AB3"/>
    <w:rsid w:val="00327702"/>
    <w:rsid w:val="00361D07"/>
    <w:rsid w:val="00420A4B"/>
    <w:rsid w:val="0048621B"/>
    <w:rsid w:val="004D493A"/>
    <w:rsid w:val="004D5FA7"/>
    <w:rsid w:val="0050395A"/>
    <w:rsid w:val="00561A00"/>
    <w:rsid w:val="00592A88"/>
    <w:rsid w:val="005F05F1"/>
    <w:rsid w:val="007015BB"/>
    <w:rsid w:val="00706F1D"/>
    <w:rsid w:val="007A1DD7"/>
    <w:rsid w:val="007A7122"/>
    <w:rsid w:val="008D01C1"/>
    <w:rsid w:val="008D2077"/>
    <w:rsid w:val="008E570F"/>
    <w:rsid w:val="008E7F46"/>
    <w:rsid w:val="00906272"/>
    <w:rsid w:val="00913224"/>
    <w:rsid w:val="00AD796E"/>
    <w:rsid w:val="00AE434A"/>
    <w:rsid w:val="00B04E48"/>
    <w:rsid w:val="00B902B0"/>
    <w:rsid w:val="00BC50AB"/>
    <w:rsid w:val="00C00303"/>
    <w:rsid w:val="00C23D6F"/>
    <w:rsid w:val="00DA1E29"/>
    <w:rsid w:val="00DC2708"/>
    <w:rsid w:val="00E1097D"/>
    <w:rsid w:val="00E53F68"/>
    <w:rsid w:val="00E75752"/>
    <w:rsid w:val="00E849C1"/>
    <w:rsid w:val="0288F44B"/>
    <w:rsid w:val="034A2711"/>
    <w:rsid w:val="04C20082"/>
    <w:rsid w:val="06E4A94A"/>
    <w:rsid w:val="0730F87E"/>
    <w:rsid w:val="07B3D62E"/>
    <w:rsid w:val="0B2896E6"/>
    <w:rsid w:val="0BFD4664"/>
    <w:rsid w:val="0EC228B1"/>
    <w:rsid w:val="10D0B787"/>
    <w:rsid w:val="15388555"/>
    <w:rsid w:val="1B90E29F"/>
    <w:rsid w:val="1DE1C7B7"/>
    <w:rsid w:val="202D930C"/>
    <w:rsid w:val="234C0B71"/>
    <w:rsid w:val="23FC0665"/>
    <w:rsid w:val="24266999"/>
    <w:rsid w:val="25123F06"/>
    <w:rsid w:val="2694E70A"/>
    <w:rsid w:val="2849DFC8"/>
    <w:rsid w:val="2A7C82C0"/>
    <w:rsid w:val="2C9A21A3"/>
    <w:rsid w:val="2F9BA968"/>
    <w:rsid w:val="309E4C59"/>
    <w:rsid w:val="30D3C6DD"/>
    <w:rsid w:val="32BA21CD"/>
    <w:rsid w:val="3A4152C3"/>
    <w:rsid w:val="3E93A70B"/>
    <w:rsid w:val="402F776C"/>
    <w:rsid w:val="4048F028"/>
    <w:rsid w:val="4059DAA0"/>
    <w:rsid w:val="4538599E"/>
    <w:rsid w:val="46FBDD64"/>
    <w:rsid w:val="48648843"/>
    <w:rsid w:val="4B71133B"/>
    <w:rsid w:val="4D72BF69"/>
    <w:rsid w:val="4D76D422"/>
    <w:rsid w:val="5163C15D"/>
    <w:rsid w:val="53482014"/>
    <w:rsid w:val="5470FEEB"/>
    <w:rsid w:val="548863C8"/>
    <w:rsid w:val="560CCF4C"/>
    <w:rsid w:val="56CE0517"/>
    <w:rsid w:val="57A89FAD"/>
    <w:rsid w:val="5B05E033"/>
    <w:rsid w:val="5CEBFD6D"/>
    <w:rsid w:val="5D82F65D"/>
    <w:rsid w:val="5FE4CB36"/>
    <w:rsid w:val="62DC9AC9"/>
    <w:rsid w:val="65D86C81"/>
    <w:rsid w:val="6A051076"/>
    <w:rsid w:val="6FB89A85"/>
    <w:rsid w:val="73ED4B8B"/>
    <w:rsid w:val="76C40424"/>
    <w:rsid w:val="77412D8A"/>
    <w:rsid w:val="78610DD9"/>
    <w:rsid w:val="7B697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97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77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332217dba8154f2ea93d72750d61bcb1%40thread.tacv2/1610708165905?context=%7b%22Tid%22%3a%22d1323671-cdbe-4417-b4d4-bdb24b51316b%22%2c%22Oid%22%3a%22d1dfb35c-f1ea-469e-b482-53b51a4d9e5e%22%7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e888af91-d5ce-4c1a-bb6c-7ce8e0b1c5f8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Sarah Carney</cp:lastModifiedBy>
  <cp:revision>30</cp:revision>
  <dcterms:created xsi:type="dcterms:W3CDTF">2021-01-16T11:07:00Z</dcterms:created>
  <dcterms:modified xsi:type="dcterms:W3CDTF">2021-01-1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